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46969F" w14:textId="4881BA9F" w:rsidR="009A340D" w:rsidRPr="00A3192F" w:rsidRDefault="001839FA" w:rsidP="00066671">
      <w:pPr>
        <w:pStyle w:val="Heading1"/>
        <w:rPr>
          <w:rFonts w:ascii="Arial Narrow" w:hAnsi="Arial Narrow"/>
          <w:sz w:val="40"/>
        </w:rPr>
      </w:pPr>
      <w:bookmarkStart w:id="0" w:name="_GoBack"/>
      <w:bookmarkEnd w:id="0"/>
      <w:r>
        <w:rPr>
          <w:rFonts w:ascii="Arial Narrow" w:hAnsi="Arial Narrow"/>
          <w:sz w:val="52"/>
        </w:rPr>
        <w:t>User-</w:t>
      </w:r>
      <w:r w:rsidR="00134EE3" w:rsidRPr="00A3192F">
        <w:rPr>
          <w:rFonts w:ascii="Arial Narrow" w:hAnsi="Arial Narrow"/>
          <w:sz w:val="52"/>
        </w:rPr>
        <w:t>Centred Design</w:t>
      </w:r>
    </w:p>
    <w:p w14:paraId="070D28A5" w14:textId="12182353" w:rsidR="009A340D" w:rsidRDefault="009A340D" w:rsidP="006A0DD1">
      <w:pPr>
        <w:rPr>
          <w:rFonts w:ascii="Arial Narrow" w:hAnsi="Arial Narrow"/>
          <w:sz w:val="96"/>
          <w:szCs w:val="72"/>
        </w:rPr>
      </w:pPr>
      <w:r w:rsidRPr="00A3192F">
        <w:rPr>
          <w:rFonts w:ascii="Arial Narrow" w:hAnsi="Arial Narrow"/>
          <w:sz w:val="96"/>
          <w:szCs w:val="72"/>
        </w:rPr>
        <w:t>Usability Study Materials</w:t>
      </w:r>
      <w:r w:rsidR="001839FA">
        <w:rPr>
          <w:rFonts w:ascii="Arial Narrow" w:hAnsi="Arial Narrow"/>
          <w:sz w:val="96"/>
          <w:szCs w:val="72"/>
        </w:rPr>
        <w:t xml:space="preserve"> </w:t>
      </w:r>
      <w:r w:rsidR="00DF033B">
        <w:rPr>
          <w:rFonts w:ascii="Arial Narrow" w:hAnsi="Arial Narrow"/>
          <w:sz w:val="96"/>
          <w:szCs w:val="72"/>
        </w:rPr>
        <w:t>3</w:t>
      </w:r>
    </w:p>
    <w:p w14:paraId="430FDEC0" w14:textId="7C6283E5" w:rsidR="00DF033B" w:rsidRPr="00DF033B" w:rsidRDefault="00DF033B" w:rsidP="006A0DD1">
      <w:pPr>
        <w:rPr>
          <w:rFonts w:ascii="Arial Narrow" w:hAnsi="Arial Narrow"/>
          <w:sz w:val="72"/>
          <w:szCs w:val="72"/>
        </w:rPr>
      </w:pPr>
      <w:r w:rsidRPr="00DF033B">
        <w:rPr>
          <w:rFonts w:ascii="Arial Narrow" w:hAnsi="Arial Narrow"/>
          <w:sz w:val="72"/>
          <w:szCs w:val="72"/>
        </w:rPr>
        <w:t>Satisfaction Questionnaire</w:t>
      </w:r>
    </w:p>
    <w:p w14:paraId="1EDCF9B1" w14:textId="498E107A" w:rsidR="006A0DD1" w:rsidRPr="00A3192F" w:rsidRDefault="006A0DD1" w:rsidP="006A0DD1">
      <w:pPr>
        <w:pStyle w:val="BodyA"/>
        <w:rPr>
          <w:rFonts w:ascii="Arial Narrow" w:hAnsi="Arial Narrow"/>
          <w:sz w:val="22"/>
        </w:rPr>
      </w:pPr>
      <w:r w:rsidRPr="00A3192F">
        <w:rPr>
          <w:rFonts w:ascii="Arial Narrow" w:hAnsi="Arial Narrow"/>
          <w:sz w:val="22"/>
        </w:rPr>
        <w:t xml:space="preserve">Faculty of </w:t>
      </w:r>
      <w:r w:rsidR="004B64C5" w:rsidRPr="00A3192F">
        <w:rPr>
          <w:rFonts w:ascii="Arial Narrow" w:hAnsi="Arial Narrow"/>
          <w:sz w:val="22"/>
        </w:rPr>
        <w:t>Science, Engineering and Technology</w:t>
      </w:r>
    </w:p>
    <w:p w14:paraId="1E63B42C" w14:textId="77777777" w:rsidR="009A340D" w:rsidRPr="00A3192F" w:rsidRDefault="006A0DD1" w:rsidP="006A0DD1">
      <w:pPr>
        <w:pStyle w:val="BodyA"/>
        <w:rPr>
          <w:rFonts w:ascii="Arial Narrow" w:hAnsi="Arial Narrow"/>
          <w:sz w:val="22"/>
        </w:rPr>
      </w:pPr>
      <w:r w:rsidRPr="00A3192F">
        <w:rPr>
          <w:rFonts w:ascii="Arial Narrow" w:hAnsi="Arial Narrow"/>
          <w:sz w:val="22"/>
        </w:rPr>
        <w:t>Swinburne University of Technology</w:t>
      </w:r>
    </w:p>
    <w:p w14:paraId="7203D0A7" w14:textId="77777777" w:rsidR="009A340D" w:rsidRPr="00A3192F" w:rsidRDefault="009A340D" w:rsidP="006A0DD1">
      <w:pPr>
        <w:rPr>
          <w:rFonts w:ascii="Arial Narrow" w:hAnsi="Arial Narrow"/>
          <w:sz w:val="24"/>
        </w:rPr>
      </w:pPr>
    </w:p>
    <w:p w14:paraId="33E15448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666B24EC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3774589D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05784193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71786344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328510C1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35E08911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01F71990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7F9C4841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298CE67E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1D734A84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6AFE5C27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3B2238D5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2AEB162D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17BE8B2D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03EDF420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5ABB1AA2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56F99CBB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40FE90A5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00FFD433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717C5C3A" w14:textId="77777777" w:rsidR="00206FDF" w:rsidRDefault="00206FDF" w:rsidP="00206FDF">
      <w:pPr>
        <w:rPr>
          <w:rFonts w:ascii="Arial Narrow" w:hAnsi="Arial Narrow"/>
          <w:sz w:val="36"/>
          <w:szCs w:val="32"/>
        </w:rPr>
      </w:pPr>
    </w:p>
    <w:p w14:paraId="1C122929" w14:textId="30C31ECF" w:rsidR="0077178B" w:rsidRPr="00206FDF" w:rsidRDefault="009A340D" w:rsidP="00206FDF">
      <w:pPr>
        <w:rPr>
          <w:rFonts w:ascii="Arial Narrow" w:eastAsiaTheme="majorEastAsia" w:hAnsi="Arial Narrow" w:cstheme="majorBidi"/>
          <w:b/>
          <w:bCs/>
          <w:kern w:val="32"/>
          <w:sz w:val="52"/>
          <w:szCs w:val="48"/>
        </w:rPr>
      </w:pPr>
      <w:r w:rsidRPr="00A3192F">
        <w:rPr>
          <w:rFonts w:ascii="Arial Narrow" w:hAnsi="Arial Narrow"/>
          <w:sz w:val="36"/>
          <w:szCs w:val="32"/>
        </w:rPr>
        <w:lastRenderedPageBreak/>
        <w:t>Syste</w:t>
      </w:r>
      <w:r w:rsidR="004B68BC" w:rsidRPr="00A3192F">
        <w:rPr>
          <w:rFonts w:ascii="Arial Narrow" w:hAnsi="Arial Narrow"/>
          <w:sz w:val="36"/>
          <w:szCs w:val="32"/>
        </w:rPr>
        <w:t xml:space="preserve">m Usability Scale       </w:t>
      </w:r>
      <w:r w:rsidRPr="00A3192F">
        <w:rPr>
          <w:rFonts w:ascii="Arial Narrow" w:hAnsi="Arial Narrow"/>
          <w:sz w:val="36"/>
          <w:szCs w:val="32"/>
        </w:rPr>
        <w:t xml:space="preserve">          </w:t>
      </w:r>
      <w:r w:rsidR="00486256" w:rsidRPr="00A3192F">
        <w:rPr>
          <w:rFonts w:ascii="Arial Narrow" w:hAnsi="Arial Narrow"/>
          <w:sz w:val="36"/>
          <w:szCs w:val="32"/>
        </w:rPr>
        <w:t xml:space="preserve">               </w:t>
      </w:r>
      <w:r w:rsidR="0077178B">
        <w:rPr>
          <w:rFonts w:ascii="Arial Narrow" w:hAnsi="Arial Narrow"/>
          <w:sz w:val="36"/>
          <w:szCs w:val="32"/>
        </w:rPr>
        <w:t xml:space="preserve">                             </w:t>
      </w:r>
      <w:r w:rsidR="00486256" w:rsidRPr="00A3192F">
        <w:rPr>
          <w:rFonts w:ascii="Arial Narrow" w:hAnsi="Arial Narrow"/>
          <w:sz w:val="36"/>
          <w:szCs w:val="32"/>
        </w:rPr>
        <w:t xml:space="preserve">      </w:t>
      </w:r>
      <w:r w:rsidR="0077178B" w:rsidRPr="00A3192F">
        <w:rPr>
          <w:rFonts w:ascii="Arial Narrow" w:hAnsi="Arial Narrow"/>
          <w:sz w:val="24"/>
        </w:rPr>
        <w:t>P: ____</w:t>
      </w:r>
    </w:p>
    <w:p w14:paraId="2FDF8619" w14:textId="58A205C0" w:rsidR="009A340D" w:rsidRDefault="0077178B" w:rsidP="006A0DD1">
      <w:pPr>
        <w:rPr>
          <w:rFonts w:ascii="Arial Narrow" w:hAnsi="Arial Narrow"/>
          <w:sz w:val="24"/>
        </w:rPr>
      </w:pPr>
      <w:r>
        <w:rPr>
          <w:rFonts w:ascii="Arial Narrow" w:hAnsi="Arial Narrow"/>
          <w:sz w:val="36"/>
          <w:szCs w:val="32"/>
        </w:rPr>
        <w:t xml:space="preserve">   </w:t>
      </w:r>
      <w:r w:rsidR="009A340D" w:rsidRPr="00A3192F">
        <w:rPr>
          <w:rFonts w:ascii="Arial Narrow" w:hAnsi="Arial Narrow"/>
          <w:sz w:val="24"/>
        </w:rPr>
        <w:t>© Digital Equipment Corporation, 1986</w:t>
      </w:r>
    </w:p>
    <w:p w14:paraId="105BB957" w14:textId="6EA31EDE" w:rsidR="0077178B" w:rsidRPr="00A3192F" w:rsidRDefault="0077178B" w:rsidP="0077178B">
      <w:pPr>
        <w:rPr>
          <w:rFonts w:ascii="Arial Narrow" w:hAnsi="Arial Narrow"/>
          <w:sz w:val="24"/>
          <w:lang w:bidi="x-none"/>
        </w:rPr>
      </w:pPr>
      <w:r w:rsidRPr="00A3192F">
        <w:rPr>
          <w:rFonts w:ascii="Arial Narrow" w:hAnsi="Arial Narrow"/>
          <w:sz w:val="24"/>
          <w:lang w:bidi="x-none"/>
        </w:rPr>
        <w:t>Please tick the option that best represents your reaction to the system. Don’t think to</w:t>
      </w:r>
      <w:r>
        <w:rPr>
          <w:rFonts w:ascii="Arial Narrow" w:hAnsi="Arial Narrow"/>
          <w:sz w:val="24"/>
          <w:lang w:bidi="x-none"/>
        </w:rPr>
        <w:t>o</w:t>
      </w:r>
      <w:r w:rsidRPr="00A3192F">
        <w:rPr>
          <w:rFonts w:ascii="Arial Narrow" w:hAnsi="Arial Narrow"/>
          <w:sz w:val="24"/>
          <w:lang w:bidi="x-none"/>
        </w:rPr>
        <w:t xml:space="preserve"> hard about each question.  We are interested in your first reaction.  </w:t>
      </w:r>
    </w:p>
    <w:p w14:paraId="44338222" w14:textId="73A517F2" w:rsidR="0077178B" w:rsidRPr="00A3192F" w:rsidRDefault="0077178B" w:rsidP="006A0DD1">
      <w:pPr>
        <w:rPr>
          <w:rFonts w:ascii="Arial Narrow" w:hAnsi="Arial Narrow"/>
          <w:sz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824"/>
        <w:gridCol w:w="467"/>
        <w:gridCol w:w="665"/>
        <w:gridCol w:w="722"/>
        <w:gridCol w:w="717"/>
        <w:gridCol w:w="571"/>
        <w:gridCol w:w="815"/>
        <w:gridCol w:w="1000"/>
      </w:tblGrid>
      <w:tr w:rsidR="0077178B" w:rsidRPr="00A3192F" w14:paraId="579842A8" w14:textId="77777777" w:rsidTr="0034010C">
        <w:trPr>
          <w:trHeight w:val="431"/>
          <w:jc w:val="center"/>
        </w:trPr>
        <w:tc>
          <w:tcPr>
            <w:tcW w:w="3824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7CD7E34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113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6F589A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Strongly Disagree</w:t>
            </w:r>
          </w:p>
        </w:tc>
        <w:tc>
          <w:tcPr>
            <w:tcW w:w="7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A6B8E6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104F28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6B99842" w14:textId="0D96F79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181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2912F6F1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Strongly Agree</w:t>
            </w:r>
          </w:p>
        </w:tc>
      </w:tr>
      <w:tr w:rsidR="0077178B" w:rsidRPr="00A3192F" w14:paraId="747A2BD5" w14:textId="77777777" w:rsidTr="0034010C">
        <w:trPr>
          <w:trHeight w:val="143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7420F56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11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5303BA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C2B3DC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7AEF17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331BFA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181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9C4F865" w14:textId="40CC46E4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74D82FDB" w14:textId="77777777" w:rsidTr="0034010C">
        <w:trPr>
          <w:trHeight w:val="431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3F3F3"/>
            <w:vAlign w:val="center"/>
          </w:tcPr>
          <w:p w14:paraId="0DF06EDC" w14:textId="0109CA4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1. I think that I would like to use this system frequently.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5BD9B7BA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4A6A3130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66EDD760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4D6C6F04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53EBD0EE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18BB2A8E" w14:textId="582FA4A8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3F3F3"/>
            <w:vAlign w:val="center"/>
          </w:tcPr>
          <w:p w14:paraId="5F5C593C" w14:textId="51B889DD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1E09D078" w14:textId="77777777" w:rsidTr="0034010C">
        <w:trPr>
          <w:trHeight w:val="183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24B0D554" w14:textId="7846551F" w:rsidR="009A340D" w:rsidRPr="00A3192F" w:rsidRDefault="009A340D" w:rsidP="006A0DD1">
            <w:pPr>
              <w:rPr>
                <w:rFonts w:ascii="Arial Narrow" w:hAnsi="Arial Narrow"/>
                <w:sz w:val="24"/>
                <w:szCs w:val="20"/>
                <w:lang w:bidi="x-none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F4B93B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72CB5F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F0EB88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88892A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02D20D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0DC44" w14:textId="73F5D44E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74F089A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7B71DA5F" w14:textId="77777777" w:rsidTr="0034010C">
        <w:trPr>
          <w:trHeight w:val="431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3F3F3"/>
            <w:vAlign w:val="center"/>
          </w:tcPr>
          <w:p w14:paraId="798F3ADF" w14:textId="6BB905C5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2. I found the system unnecessarily complex.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06D26E75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51E43247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3A69BB57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0544C184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39C08E50" w14:textId="6E10E863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2B207718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3F3F3"/>
            <w:vAlign w:val="center"/>
          </w:tcPr>
          <w:p w14:paraId="17859A01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34C478E3" w14:textId="77777777" w:rsidTr="0034010C">
        <w:trPr>
          <w:trHeight w:val="181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9D36FB0" w14:textId="6034F7AD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709279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AFF623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826FCF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0842E6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FB3E35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14:paraId="548E4A20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71BE836A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57C1CC87" w14:textId="77777777" w:rsidTr="0034010C">
        <w:trPr>
          <w:trHeight w:val="431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3F3F3"/>
            <w:vAlign w:val="center"/>
          </w:tcPr>
          <w:p w14:paraId="705E6E36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3. I thought the system was easy to use.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71B6EDF9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11D45A14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1A90650B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30811E2E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646F939D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277EE420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3F3F3"/>
            <w:vAlign w:val="center"/>
          </w:tcPr>
          <w:p w14:paraId="4A025D4A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2D30577D" w14:textId="77777777" w:rsidTr="0034010C">
        <w:trPr>
          <w:trHeight w:val="214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0D03F6B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1DC6B0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5C071B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89875A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1A5ACB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19E215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14:paraId="6B030C47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EFAF906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10B6D0CF" w14:textId="77777777" w:rsidTr="0034010C">
        <w:trPr>
          <w:trHeight w:val="431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3F3F3"/>
            <w:vAlign w:val="center"/>
          </w:tcPr>
          <w:p w14:paraId="32991713" w14:textId="0E22D84B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4. I think that I would need the support of a technical person to be able to use this system.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36170460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2C0FB3DD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7173E8B8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06B3C6F8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39E4CFC4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1A036A79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3F3F3"/>
            <w:vAlign w:val="center"/>
          </w:tcPr>
          <w:p w14:paraId="10185663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2FB6A647" w14:textId="77777777" w:rsidTr="0034010C">
        <w:trPr>
          <w:trHeight w:val="225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0755B8E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4645EE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FF59227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F4C213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C63FED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8F2597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14:paraId="18A1D811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13EABF39" w14:textId="4F9BDE85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3E3EE15C" w14:textId="77777777" w:rsidTr="0034010C">
        <w:trPr>
          <w:trHeight w:val="431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3F3F3"/>
            <w:vAlign w:val="center"/>
          </w:tcPr>
          <w:p w14:paraId="0D15D0F5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5. I found the various functions in this system were well integrated.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18FDEE58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60AD674E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77610428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5FE97727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1A8D007E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2E5895C6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3F3F3"/>
            <w:vAlign w:val="center"/>
          </w:tcPr>
          <w:p w14:paraId="1776A905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0C971ED3" w14:textId="77777777" w:rsidTr="0034010C">
        <w:trPr>
          <w:trHeight w:val="251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D585746" w14:textId="76A799FE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18CB89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44F599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8EDC94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B0E61E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78EA43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14:paraId="7CBFCC40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50BB121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236F3A3A" w14:textId="77777777" w:rsidTr="0034010C">
        <w:trPr>
          <w:trHeight w:val="431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3F3F3"/>
            <w:vAlign w:val="center"/>
          </w:tcPr>
          <w:p w14:paraId="1C864458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6. I thought there was too much inconsistency in this system.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65F8A694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0F1B67F7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29702D4C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4F8689C9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7760C14D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55E4ACA5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3F3F3"/>
            <w:vAlign w:val="center"/>
          </w:tcPr>
          <w:p w14:paraId="40C01194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4B36A2C1" w14:textId="77777777" w:rsidTr="0034010C">
        <w:trPr>
          <w:trHeight w:val="259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7D198647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414F5F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8ED9D5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47B6EB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4116A3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0E26B5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14:paraId="0DEFD023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4109526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0B6CCAF9" w14:textId="77777777" w:rsidTr="0034010C">
        <w:trPr>
          <w:trHeight w:val="431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3F3F3"/>
            <w:vAlign w:val="center"/>
          </w:tcPr>
          <w:p w14:paraId="0A0E98B0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7. I would imagine that most people would learn to use this system very quickly.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6D0451DB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59C5280E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7B9E97B2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0E2E761D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2775E01F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7023D7D5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3F3F3"/>
            <w:vAlign w:val="center"/>
          </w:tcPr>
          <w:p w14:paraId="2A1BE6AA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10431CD0" w14:textId="77777777" w:rsidTr="0034010C">
        <w:trPr>
          <w:trHeight w:val="270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7B3634F" w14:textId="6628564B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F5B805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A18E5A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DEFA2C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303DE8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C3B18B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7EE72E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3377A6B4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13B97944" w14:textId="77777777" w:rsidTr="0034010C">
        <w:trPr>
          <w:trHeight w:val="431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3F3F3"/>
            <w:vAlign w:val="center"/>
          </w:tcPr>
          <w:p w14:paraId="79B50DBC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8. I found the system very cumbersome to use.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31DCCBA6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7E7D7DF0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2F5549D6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75FE7513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3DDE4E0B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1464C474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3F3F3"/>
            <w:vAlign w:val="center"/>
          </w:tcPr>
          <w:p w14:paraId="78D1626A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02EC717A" w14:textId="77777777" w:rsidTr="0034010C">
        <w:trPr>
          <w:trHeight w:val="127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4D6DE9D0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AFAEAD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CCDBB8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015F684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9EE32B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7DD1D2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14:paraId="34E74007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2690251C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59DB9558" w14:textId="77777777" w:rsidTr="0034010C">
        <w:trPr>
          <w:trHeight w:val="431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3F3F3"/>
            <w:vAlign w:val="center"/>
          </w:tcPr>
          <w:p w14:paraId="43CA01AE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9. I felt very confident using the system.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37AF3812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5806DC6F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1A437C9F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2A10A1A0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5B154400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59DE9BC6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3F3F3"/>
            <w:vAlign w:val="center"/>
          </w:tcPr>
          <w:p w14:paraId="4C0AEAB9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5AC86D6F" w14:textId="77777777" w:rsidTr="0034010C">
        <w:trPr>
          <w:trHeight w:val="214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57FD3E83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416DC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FDC5A6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942EF9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DACCBD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ED5709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</w:tcPr>
          <w:p w14:paraId="1A30CF16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D853829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52119581" w14:textId="77777777" w:rsidTr="0034010C">
        <w:trPr>
          <w:trHeight w:val="431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3F3F3"/>
            <w:vAlign w:val="center"/>
          </w:tcPr>
          <w:p w14:paraId="561B34C8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10. I needed to learn a lot of things before I could get going</w:t>
            </w:r>
            <w:r w:rsidRPr="00A3192F">
              <w:rPr>
                <w:rFonts w:ascii="Arial Narrow" w:hAnsi="Arial Narrow"/>
                <w:sz w:val="24"/>
              </w:rPr>
              <w:t xml:space="preserve"> with this system.</w:t>
            </w: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6CC4C75A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5420BAB6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06A7AB11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695A6192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4B5E194C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shd w:val="clear" w:color="auto" w:fill="F3F3F3"/>
            <w:vAlign w:val="center"/>
          </w:tcPr>
          <w:p w14:paraId="73FD4ABA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3F3F3"/>
            <w:vAlign w:val="center"/>
          </w:tcPr>
          <w:p w14:paraId="5728C4C5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27BB6BC5" w14:textId="77777777" w:rsidTr="0034010C">
        <w:trPr>
          <w:trHeight w:val="170"/>
          <w:jc w:val="center"/>
        </w:trPr>
        <w:tc>
          <w:tcPr>
            <w:tcW w:w="382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07A14AD6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C0A678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BF224F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940CEF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C11DAB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5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9BF1BA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8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9546C9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0C95B2B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  <w:tr w:rsidR="0077178B" w:rsidRPr="00A3192F" w14:paraId="495E0C53" w14:textId="77777777" w:rsidTr="00A705F5">
        <w:trPr>
          <w:trHeight w:val="431"/>
          <w:jc w:val="center"/>
        </w:trPr>
        <w:tc>
          <w:tcPr>
            <w:tcW w:w="8781" w:type="dxa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2234AA" w14:textId="723200AB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t>Any other comments:</w:t>
            </w:r>
          </w:p>
          <w:p w14:paraId="0CA08EBF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  <w:p w14:paraId="0690F947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  <w:p w14:paraId="02B7BBA4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  <w:p w14:paraId="5DA62172" w14:textId="77777777" w:rsidR="009A340D" w:rsidRPr="00A3192F" w:rsidRDefault="009A340D" w:rsidP="006A0DD1">
            <w:pPr>
              <w:rPr>
                <w:rFonts w:ascii="Arial Narrow" w:hAnsi="Arial Narrow"/>
                <w:sz w:val="24"/>
                <w:lang w:bidi="x-none"/>
              </w:rPr>
            </w:pPr>
          </w:p>
        </w:tc>
      </w:tr>
    </w:tbl>
    <w:p w14:paraId="39CDF4BA" w14:textId="2612E8BC" w:rsidR="00B82E0F" w:rsidRPr="00A3192F" w:rsidRDefault="009A340D" w:rsidP="00B82E0F">
      <w:pPr>
        <w:jc w:val="right"/>
        <w:rPr>
          <w:rFonts w:ascii="Arial Narrow" w:hAnsi="Arial Narrow"/>
          <w:sz w:val="24"/>
        </w:rPr>
      </w:pPr>
      <w:r w:rsidRPr="00A3192F">
        <w:rPr>
          <w:rFonts w:ascii="Arial Narrow" w:hAnsi="Arial Narrow"/>
          <w:sz w:val="24"/>
        </w:rPr>
        <w:br w:type="page"/>
      </w:r>
      <w:r w:rsidR="00B82E0F" w:rsidRPr="00A3192F">
        <w:rPr>
          <w:rFonts w:ascii="Arial Narrow" w:hAnsi="Arial Narrow"/>
          <w:sz w:val="24"/>
        </w:rPr>
        <w:lastRenderedPageBreak/>
        <w:t>P: ____</w:t>
      </w:r>
    </w:p>
    <w:p w14:paraId="12188026" w14:textId="25897070" w:rsidR="00905128" w:rsidRPr="00A3192F" w:rsidRDefault="009A340D" w:rsidP="00066671">
      <w:pPr>
        <w:pStyle w:val="Heading1"/>
        <w:rPr>
          <w:rFonts w:ascii="Arial Narrow" w:hAnsi="Arial Narrow"/>
          <w:sz w:val="52"/>
        </w:rPr>
      </w:pPr>
      <w:r w:rsidRPr="00A3192F">
        <w:rPr>
          <w:rFonts w:ascii="Arial Narrow" w:hAnsi="Arial Narrow"/>
          <w:sz w:val="52"/>
        </w:rPr>
        <w:t>Post-S</w:t>
      </w:r>
      <w:r w:rsidR="00905128" w:rsidRPr="00A3192F">
        <w:rPr>
          <w:rFonts w:ascii="Arial Narrow" w:hAnsi="Arial Narrow"/>
          <w:sz w:val="52"/>
        </w:rPr>
        <w:t xml:space="preserve">tudy Questionnaire </w:t>
      </w:r>
    </w:p>
    <w:p w14:paraId="50AD5E94" w14:textId="55331068" w:rsidR="00905128" w:rsidRPr="00A3192F" w:rsidRDefault="00905128" w:rsidP="00905128">
      <w:pPr>
        <w:rPr>
          <w:rFonts w:ascii="Arial Narrow" w:hAnsi="Arial Narrow"/>
          <w:sz w:val="24"/>
        </w:rPr>
      </w:pPr>
      <w:r w:rsidRPr="00A3192F">
        <w:rPr>
          <w:rFonts w:ascii="Arial Narrow" w:hAnsi="Arial Narrow"/>
          <w:sz w:val="24"/>
        </w:rPr>
        <w:t xml:space="preserve">Please answer the following questions about </w:t>
      </w:r>
      <w:r w:rsidR="00837AEE">
        <w:rPr>
          <w:rFonts w:ascii="Arial Narrow" w:hAnsi="Arial Narrow"/>
          <w:sz w:val="24"/>
        </w:rPr>
        <w:t>your experience</w:t>
      </w:r>
      <w:r w:rsidRPr="00A3192F">
        <w:rPr>
          <w:rFonts w:ascii="Arial Narrow" w:hAnsi="Arial Narrow"/>
          <w:sz w:val="24"/>
        </w:rPr>
        <w:t>.</w:t>
      </w:r>
    </w:p>
    <w:p w14:paraId="26122E6E" w14:textId="3558F0B3" w:rsidR="00905128" w:rsidRPr="00A3192F" w:rsidRDefault="00905128" w:rsidP="00905128">
      <w:pPr>
        <w:rPr>
          <w:rFonts w:ascii="Arial Narrow" w:hAnsi="Arial Narrow"/>
          <w:sz w:val="24"/>
        </w:rPr>
      </w:pPr>
    </w:p>
    <w:p w14:paraId="228C038F" w14:textId="5A43BB2D" w:rsidR="00905128" w:rsidRPr="00A3192F" w:rsidRDefault="00905128" w:rsidP="00905128">
      <w:pPr>
        <w:rPr>
          <w:rFonts w:ascii="Arial Narrow" w:hAnsi="Arial Narrow"/>
          <w:sz w:val="24"/>
        </w:rPr>
      </w:pPr>
    </w:p>
    <w:p w14:paraId="574E2860" w14:textId="346F25A2" w:rsidR="00905128" w:rsidRPr="00A3192F" w:rsidRDefault="00905128" w:rsidP="00854A51">
      <w:pPr>
        <w:spacing w:before="120" w:after="120"/>
        <w:ind w:right="1256"/>
        <w:rPr>
          <w:rFonts w:ascii="Arial Narrow" w:hAnsi="Arial Narrow"/>
          <w:sz w:val="24"/>
        </w:rPr>
      </w:pPr>
      <w:r w:rsidRPr="00A3192F">
        <w:rPr>
          <w:rFonts w:ascii="Arial Narrow" w:hAnsi="Arial Narrow"/>
          <w:sz w:val="24"/>
        </w:rPr>
        <w:t>What did you like most about the prototype?</w:t>
      </w:r>
      <w:r w:rsidR="009A5AE7" w:rsidRPr="009A5AE7">
        <w:rPr>
          <w:rFonts w:ascii="Arial Narrow" w:hAnsi="Arial Narrow"/>
          <w:sz w:val="24"/>
        </w:rPr>
        <w:t xml:space="preserve"> </w:t>
      </w:r>
      <w:r w:rsidR="009A5AE7">
        <w:rPr>
          <w:rFonts w:ascii="Arial Narrow" w:hAnsi="Arial Narrow"/>
          <w:sz w:val="24"/>
        </w:rPr>
        <w:t>Please list three most positive aspects of the product interface</w:t>
      </w:r>
    </w:p>
    <w:p w14:paraId="247851DA" w14:textId="3BA3E8C4" w:rsidR="000D1F8A" w:rsidRDefault="00445854" w:rsidP="008F264A">
      <w:pPr>
        <w:tabs>
          <w:tab w:val="left" w:leader="dot" w:pos="7920"/>
        </w:tabs>
        <w:spacing w:before="120" w:after="12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1)</w:t>
      </w:r>
      <w:r w:rsidR="000D1F8A">
        <w:rPr>
          <w:rFonts w:ascii="Arial Narrow" w:hAnsi="Arial Narrow"/>
          <w:sz w:val="24"/>
        </w:rPr>
        <w:tab/>
      </w:r>
    </w:p>
    <w:p w14:paraId="1261F3A9" w14:textId="5433E00D" w:rsidR="008F264A" w:rsidRDefault="008F264A" w:rsidP="008F264A">
      <w:pPr>
        <w:tabs>
          <w:tab w:val="left" w:leader="dot" w:pos="7920"/>
        </w:tabs>
        <w:spacing w:before="120" w:after="12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ab/>
      </w:r>
    </w:p>
    <w:p w14:paraId="457C5C71" w14:textId="1A257B5A" w:rsidR="000D1F8A" w:rsidRDefault="000D1F8A" w:rsidP="008F264A">
      <w:pPr>
        <w:tabs>
          <w:tab w:val="left" w:leader="dot" w:pos="7920"/>
        </w:tabs>
        <w:spacing w:before="120" w:after="12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2</w:t>
      </w:r>
      <w:r w:rsidR="00445854">
        <w:rPr>
          <w:rFonts w:ascii="Arial Narrow" w:hAnsi="Arial Narrow"/>
          <w:sz w:val="24"/>
        </w:rPr>
        <w:t>)</w:t>
      </w:r>
      <w:r>
        <w:rPr>
          <w:rFonts w:ascii="Arial Narrow" w:hAnsi="Arial Narrow"/>
          <w:sz w:val="24"/>
        </w:rPr>
        <w:t>.</w:t>
      </w:r>
      <w:r>
        <w:rPr>
          <w:rFonts w:ascii="Arial Narrow" w:hAnsi="Arial Narrow"/>
          <w:sz w:val="24"/>
        </w:rPr>
        <w:tab/>
      </w:r>
    </w:p>
    <w:p w14:paraId="6527304E" w14:textId="0A59448E" w:rsidR="008F264A" w:rsidRDefault="008F264A" w:rsidP="008F264A">
      <w:pPr>
        <w:tabs>
          <w:tab w:val="left" w:leader="dot" w:pos="7920"/>
        </w:tabs>
        <w:spacing w:before="120" w:after="12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ab/>
      </w:r>
    </w:p>
    <w:p w14:paraId="39B85E4C" w14:textId="36A936FD" w:rsidR="000D1F8A" w:rsidRDefault="000D1F8A" w:rsidP="008F264A">
      <w:pPr>
        <w:tabs>
          <w:tab w:val="left" w:leader="dot" w:pos="7920"/>
        </w:tabs>
        <w:spacing w:before="120" w:after="12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3</w:t>
      </w:r>
      <w:r w:rsidR="001A16C1">
        <w:rPr>
          <w:rFonts w:ascii="Arial Narrow" w:hAnsi="Arial Narrow"/>
          <w:sz w:val="24"/>
        </w:rPr>
        <w:t>)</w:t>
      </w:r>
      <w:r>
        <w:rPr>
          <w:rFonts w:ascii="Arial Narrow" w:hAnsi="Arial Narrow"/>
          <w:sz w:val="24"/>
        </w:rPr>
        <w:t>.</w:t>
      </w:r>
      <w:r w:rsidR="00860B69">
        <w:rPr>
          <w:rFonts w:ascii="Arial Narrow" w:hAnsi="Arial Narrow"/>
          <w:sz w:val="24"/>
        </w:rPr>
        <w:tab/>
      </w:r>
    </w:p>
    <w:p w14:paraId="1DA7B0B6" w14:textId="3DF70B60" w:rsidR="008F264A" w:rsidRDefault="008F264A" w:rsidP="008F264A">
      <w:pPr>
        <w:tabs>
          <w:tab w:val="left" w:leader="dot" w:pos="7920"/>
        </w:tabs>
        <w:spacing w:before="120" w:after="12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ab/>
      </w:r>
    </w:p>
    <w:p w14:paraId="3A955111" w14:textId="77777777" w:rsidR="00854A51" w:rsidRDefault="00854A51" w:rsidP="00854A51">
      <w:pPr>
        <w:spacing w:before="120" w:after="120"/>
        <w:rPr>
          <w:rFonts w:ascii="Arial Narrow" w:hAnsi="Arial Narrow"/>
          <w:sz w:val="24"/>
        </w:rPr>
      </w:pPr>
    </w:p>
    <w:p w14:paraId="3DFECC37" w14:textId="0D53BC3D" w:rsidR="008F264A" w:rsidRDefault="00905128" w:rsidP="00854A51">
      <w:pPr>
        <w:spacing w:before="120" w:after="120"/>
        <w:rPr>
          <w:rFonts w:ascii="Arial Narrow" w:hAnsi="Arial Narrow"/>
          <w:sz w:val="24"/>
        </w:rPr>
      </w:pPr>
      <w:r w:rsidRPr="00A3192F">
        <w:rPr>
          <w:rFonts w:ascii="Arial Narrow" w:hAnsi="Arial Narrow"/>
          <w:sz w:val="24"/>
        </w:rPr>
        <w:t>What did you like least about the prototype?</w:t>
      </w:r>
      <w:r w:rsidR="00854A51" w:rsidRPr="00854A51">
        <w:rPr>
          <w:rFonts w:ascii="Arial Narrow" w:hAnsi="Arial Narrow"/>
          <w:sz w:val="24"/>
        </w:rPr>
        <w:t xml:space="preserve"> </w:t>
      </w:r>
      <w:r w:rsidR="00854A51">
        <w:rPr>
          <w:rFonts w:ascii="Arial Narrow" w:hAnsi="Arial Narrow"/>
          <w:sz w:val="24"/>
        </w:rPr>
        <w:t>Please list three most negative aspects of the product interface</w:t>
      </w:r>
    </w:p>
    <w:p w14:paraId="07F2D2E6" w14:textId="76E38694" w:rsidR="008F264A" w:rsidRDefault="008F264A" w:rsidP="008F264A">
      <w:pPr>
        <w:tabs>
          <w:tab w:val="left" w:leader="dot" w:pos="7920"/>
        </w:tabs>
        <w:spacing w:before="120" w:after="12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1</w:t>
      </w:r>
      <w:r w:rsidR="00445854">
        <w:rPr>
          <w:rFonts w:ascii="Arial Narrow" w:hAnsi="Arial Narrow"/>
          <w:sz w:val="24"/>
        </w:rPr>
        <w:t>)</w:t>
      </w:r>
      <w:r>
        <w:rPr>
          <w:rFonts w:ascii="Arial Narrow" w:hAnsi="Arial Narrow"/>
          <w:sz w:val="24"/>
        </w:rPr>
        <w:t>.</w:t>
      </w:r>
      <w:r>
        <w:rPr>
          <w:rFonts w:ascii="Arial Narrow" w:hAnsi="Arial Narrow"/>
          <w:sz w:val="24"/>
        </w:rPr>
        <w:tab/>
      </w:r>
    </w:p>
    <w:p w14:paraId="09917CD4" w14:textId="77777777" w:rsidR="008F264A" w:rsidRDefault="008F264A" w:rsidP="008F264A">
      <w:pPr>
        <w:tabs>
          <w:tab w:val="left" w:leader="dot" w:pos="7920"/>
        </w:tabs>
        <w:spacing w:before="120" w:after="12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ab/>
      </w:r>
    </w:p>
    <w:p w14:paraId="2D6E7821" w14:textId="58852AEA" w:rsidR="008F264A" w:rsidRDefault="008F264A" w:rsidP="008F264A">
      <w:pPr>
        <w:tabs>
          <w:tab w:val="left" w:leader="dot" w:pos="7920"/>
        </w:tabs>
        <w:spacing w:before="120" w:after="12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2</w:t>
      </w:r>
      <w:r w:rsidR="00445854">
        <w:rPr>
          <w:rFonts w:ascii="Arial Narrow" w:hAnsi="Arial Narrow"/>
          <w:sz w:val="24"/>
        </w:rPr>
        <w:t>)</w:t>
      </w:r>
      <w:r>
        <w:rPr>
          <w:rFonts w:ascii="Arial Narrow" w:hAnsi="Arial Narrow"/>
          <w:sz w:val="24"/>
        </w:rPr>
        <w:t>.</w:t>
      </w:r>
      <w:r>
        <w:rPr>
          <w:rFonts w:ascii="Arial Narrow" w:hAnsi="Arial Narrow"/>
          <w:sz w:val="24"/>
        </w:rPr>
        <w:tab/>
      </w:r>
    </w:p>
    <w:p w14:paraId="02035CCA" w14:textId="77777777" w:rsidR="008F264A" w:rsidRDefault="008F264A" w:rsidP="008F264A">
      <w:pPr>
        <w:tabs>
          <w:tab w:val="left" w:leader="dot" w:pos="7920"/>
        </w:tabs>
        <w:spacing w:before="120" w:after="12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ab/>
      </w:r>
    </w:p>
    <w:p w14:paraId="560B59D8" w14:textId="709050A2" w:rsidR="008F264A" w:rsidRDefault="008F264A" w:rsidP="008F264A">
      <w:pPr>
        <w:tabs>
          <w:tab w:val="left" w:leader="dot" w:pos="7920"/>
        </w:tabs>
        <w:spacing w:before="120" w:after="12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3</w:t>
      </w:r>
      <w:r w:rsidR="00445854">
        <w:rPr>
          <w:rFonts w:ascii="Arial Narrow" w:hAnsi="Arial Narrow"/>
          <w:sz w:val="24"/>
        </w:rPr>
        <w:t>)</w:t>
      </w:r>
      <w:r>
        <w:rPr>
          <w:rFonts w:ascii="Arial Narrow" w:hAnsi="Arial Narrow"/>
          <w:sz w:val="24"/>
        </w:rPr>
        <w:t>.</w:t>
      </w:r>
      <w:r>
        <w:rPr>
          <w:rFonts w:ascii="Arial Narrow" w:hAnsi="Arial Narrow"/>
          <w:sz w:val="24"/>
        </w:rPr>
        <w:tab/>
      </w:r>
    </w:p>
    <w:p w14:paraId="0C82909C" w14:textId="77777777" w:rsidR="008F264A" w:rsidRDefault="008F264A" w:rsidP="008F264A">
      <w:pPr>
        <w:tabs>
          <w:tab w:val="left" w:leader="dot" w:pos="7920"/>
        </w:tabs>
        <w:spacing w:before="120" w:after="12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ab/>
      </w:r>
    </w:p>
    <w:p w14:paraId="6167C353" w14:textId="77777777" w:rsidR="00247D3B" w:rsidRDefault="00247D3B" w:rsidP="006A0DD1">
      <w:pPr>
        <w:rPr>
          <w:rFonts w:ascii="Arial Narrow" w:hAnsi="Arial Narrow"/>
          <w:sz w:val="24"/>
        </w:rPr>
      </w:pPr>
    </w:p>
    <w:p w14:paraId="7F889AD7" w14:textId="64BD3DB0" w:rsidR="00837AEE" w:rsidRDefault="001908FF" w:rsidP="006A0DD1">
      <w:pPr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Any Suggestion you would recommend?</w:t>
      </w:r>
    </w:p>
    <w:p w14:paraId="780064A6" w14:textId="77777777" w:rsidR="00C826E3" w:rsidRDefault="00C826E3" w:rsidP="00C826E3">
      <w:pPr>
        <w:tabs>
          <w:tab w:val="left" w:leader="dot" w:pos="7920"/>
        </w:tabs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ab/>
      </w:r>
    </w:p>
    <w:p w14:paraId="422226F2" w14:textId="77777777" w:rsidR="00C826E3" w:rsidRDefault="00C826E3" w:rsidP="00C826E3">
      <w:pPr>
        <w:tabs>
          <w:tab w:val="left" w:leader="dot" w:pos="7920"/>
        </w:tabs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ab/>
      </w:r>
    </w:p>
    <w:p w14:paraId="333CE875" w14:textId="77777777" w:rsidR="00C826E3" w:rsidRPr="00A3192F" w:rsidRDefault="00C826E3" w:rsidP="00C826E3">
      <w:pPr>
        <w:tabs>
          <w:tab w:val="left" w:leader="dot" w:pos="7920"/>
        </w:tabs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ab/>
      </w:r>
    </w:p>
    <w:p w14:paraId="0FE90B8F" w14:textId="77777777" w:rsidR="00837AEE" w:rsidRDefault="00837AEE" w:rsidP="006A0DD1">
      <w:pPr>
        <w:rPr>
          <w:rFonts w:ascii="Arial Narrow" w:hAnsi="Arial Narrow"/>
          <w:sz w:val="24"/>
        </w:rPr>
      </w:pPr>
    </w:p>
    <w:p w14:paraId="41D02839" w14:textId="18413909" w:rsidR="007C7B17" w:rsidRDefault="00E74213" w:rsidP="007C7B17">
      <w:pPr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The interface is easy to use.</w:t>
      </w:r>
    </w:p>
    <w:p w14:paraId="69A3E38D" w14:textId="77777777" w:rsidR="007C7B17" w:rsidRDefault="007C7B17" w:rsidP="007C7B17">
      <w:pPr>
        <w:ind w:firstLine="72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 xml:space="preserve">    Strongly Disagree</w:t>
      </w:r>
      <w:r>
        <w:rPr>
          <w:rFonts w:ascii="Arial Narrow" w:hAnsi="Arial Narrow"/>
          <w:sz w:val="24"/>
        </w:rPr>
        <w:tab/>
      </w:r>
      <w:r>
        <w:rPr>
          <w:rFonts w:ascii="Arial Narrow" w:hAnsi="Arial Narrow"/>
          <w:sz w:val="24"/>
        </w:rPr>
        <w:tab/>
      </w:r>
      <w:r>
        <w:rPr>
          <w:rFonts w:ascii="Arial Narrow" w:hAnsi="Arial Narrow"/>
          <w:sz w:val="24"/>
        </w:rPr>
        <w:tab/>
      </w:r>
      <w:r>
        <w:rPr>
          <w:rFonts w:ascii="Arial Narrow" w:hAnsi="Arial Narrow"/>
          <w:sz w:val="24"/>
        </w:rPr>
        <w:tab/>
        <w:t xml:space="preserve">     Strongly Agree</w:t>
      </w:r>
    </w:p>
    <w:tbl>
      <w:tblPr>
        <w:tblW w:w="0" w:type="auto"/>
        <w:tblInd w:w="1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41"/>
        <w:gridCol w:w="1131"/>
        <w:gridCol w:w="1116"/>
        <w:gridCol w:w="892"/>
        <w:gridCol w:w="1269"/>
      </w:tblGrid>
      <w:tr w:rsidR="007C7B17" w:rsidRPr="00A3192F" w14:paraId="700BAF40" w14:textId="77777777" w:rsidTr="001A7FEB">
        <w:trPr>
          <w:trHeight w:val="489"/>
        </w:trPr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5D980D" w14:textId="77777777" w:rsidR="007C7B17" w:rsidRPr="00A3192F" w:rsidRDefault="007C7B17" w:rsidP="001A7FEB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9EFFEA" w14:textId="77777777" w:rsidR="007C7B17" w:rsidRPr="00A3192F" w:rsidRDefault="007C7B17" w:rsidP="001A7FEB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CCA200" w14:textId="77777777" w:rsidR="007C7B17" w:rsidRPr="00A3192F" w:rsidRDefault="007C7B17" w:rsidP="001A7FEB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F6FCCB7" w14:textId="77777777" w:rsidR="007C7B17" w:rsidRPr="00A3192F" w:rsidRDefault="007C7B17" w:rsidP="001A7FEB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  <w:tc>
          <w:tcPr>
            <w:tcW w:w="12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0D65EA" w14:textId="77777777" w:rsidR="007C7B17" w:rsidRPr="00A3192F" w:rsidRDefault="007C7B17" w:rsidP="001A7FEB">
            <w:pPr>
              <w:rPr>
                <w:rFonts w:ascii="Arial Narrow" w:hAnsi="Arial Narrow"/>
                <w:sz w:val="24"/>
                <w:lang w:bidi="x-none"/>
              </w:rPr>
            </w:pPr>
            <w:r w:rsidRPr="00A3192F">
              <w:rPr>
                <w:rFonts w:ascii="Arial Narrow" w:hAnsi="Arial Narrow"/>
                <w:sz w:val="24"/>
                <w:lang w:bidi="x-none"/>
              </w:rPr>
              <w:sym w:font="Wingdings" w:char="F06F"/>
            </w:r>
          </w:p>
        </w:tc>
      </w:tr>
    </w:tbl>
    <w:p w14:paraId="5AB87E60" w14:textId="77777777" w:rsidR="007C7B17" w:rsidRDefault="007C7B17" w:rsidP="007C7B17">
      <w:pPr>
        <w:rPr>
          <w:rFonts w:ascii="Arial Narrow" w:hAnsi="Arial Narrow"/>
          <w:sz w:val="24"/>
        </w:rPr>
      </w:pPr>
    </w:p>
    <w:p w14:paraId="60693970" w14:textId="77777777" w:rsidR="00854A51" w:rsidRDefault="00854A51" w:rsidP="007C7B17">
      <w:pPr>
        <w:rPr>
          <w:rFonts w:ascii="Arial Narrow" w:hAnsi="Arial Narrow"/>
          <w:sz w:val="24"/>
        </w:rPr>
      </w:pPr>
    </w:p>
    <w:p w14:paraId="1F2A70CB" w14:textId="77777777" w:rsidR="00854A51" w:rsidRDefault="00854A51" w:rsidP="007C7B17">
      <w:pPr>
        <w:rPr>
          <w:rFonts w:ascii="Arial Narrow" w:hAnsi="Arial Narrow"/>
          <w:sz w:val="24"/>
        </w:rPr>
      </w:pPr>
    </w:p>
    <w:p w14:paraId="7516086C" w14:textId="405D0ED9" w:rsidR="007C7B17" w:rsidRDefault="00C46D7D" w:rsidP="007C7B17">
      <w:pPr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lastRenderedPageBreak/>
        <w:t>Based on your experience</w:t>
      </w:r>
      <w:r w:rsidR="00402D7F">
        <w:rPr>
          <w:rFonts w:ascii="Arial Narrow" w:hAnsi="Arial Narrow"/>
          <w:sz w:val="24"/>
        </w:rPr>
        <w:t xml:space="preserve"> of the interface</w:t>
      </w:r>
      <w:r>
        <w:rPr>
          <w:rFonts w:ascii="Arial Narrow" w:hAnsi="Arial Narrow"/>
          <w:sz w:val="24"/>
        </w:rPr>
        <w:t>, p</w:t>
      </w:r>
      <w:r w:rsidR="00510A36">
        <w:rPr>
          <w:rFonts w:ascii="Arial Narrow" w:hAnsi="Arial Narrow"/>
          <w:sz w:val="24"/>
        </w:rPr>
        <w:t xml:space="preserve">lease </w:t>
      </w:r>
      <w:r>
        <w:rPr>
          <w:rFonts w:ascii="Arial Narrow" w:hAnsi="Arial Narrow"/>
          <w:sz w:val="24"/>
        </w:rPr>
        <w:t>rate the following characteristics</w:t>
      </w:r>
      <w:r w:rsidR="007C7B17">
        <w:rPr>
          <w:rFonts w:ascii="Arial Narrow" w:hAnsi="Arial Narrow"/>
          <w:sz w:val="24"/>
        </w:rPr>
        <w:t xml:space="preserve">: </w:t>
      </w:r>
    </w:p>
    <w:p w14:paraId="694E0946" w14:textId="2210C755" w:rsidR="007C7B17" w:rsidRDefault="007C7B17" w:rsidP="007C7B17">
      <w:pPr>
        <w:ind w:firstLine="720"/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ab/>
      </w:r>
      <w:r>
        <w:rPr>
          <w:rFonts w:ascii="Arial Narrow" w:hAnsi="Arial Narrow"/>
          <w:sz w:val="24"/>
        </w:rPr>
        <w:tab/>
      </w:r>
      <w:r>
        <w:rPr>
          <w:rFonts w:ascii="Arial Narrow" w:hAnsi="Arial Narrow"/>
          <w:sz w:val="24"/>
        </w:rPr>
        <w:tab/>
      </w:r>
      <w:r>
        <w:rPr>
          <w:rFonts w:ascii="Arial Narrow" w:hAnsi="Arial Narrow"/>
          <w:sz w:val="24"/>
        </w:rPr>
        <w:tab/>
        <w:t xml:space="preserve">  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1041"/>
        <w:gridCol w:w="578"/>
        <w:gridCol w:w="630"/>
        <w:gridCol w:w="613"/>
        <w:gridCol w:w="647"/>
        <w:gridCol w:w="720"/>
        <w:gridCol w:w="3530"/>
      </w:tblGrid>
      <w:tr w:rsidR="00590B5A" w:rsidRPr="00A3192F" w14:paraId="7C080519" w14:textId="4E33036E" w:rsidTr="00590B5A">
        <w:trPr>
          <w:trHeight w:val="489"/>
        </w:trPr>
        <w:tc>
          <w:tcPr>
            <w:tcW w:w="1041" w:type="dxa"/>
          </w:tcPr>
          <w:p w14:paraId="3DEB64AB" w14:textId="1ADE2FD9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Clear</w:t>
            </w:r>
          </w:p>
        </w:tc>
        <w:tc>
          <w:tcPr>
            <w:tcW w:w="578" w:type="dxa"/>
          </w:tcPr>
          <w:p w14:paraId="71C6ADF3" w14:textId="2294B4DE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 w:rsidRPr="00A3192F">
              <w:rPr>
                <w:rFonts w:ascii="Arial Narrow" w:hAnsi="Arial Narrow"/>
                <w:sz w:val="24"/>
              </w:rPr>
              <w:sym w:font="Wingdings" w:char="F06F"/>
            </w:r>
          </w:p>
        </w:tc>
        <w:tc>
          <w:tcPr>
            <w:tcW w:w="630" w:type="dxa"/>
          </w:tcPr>
          <w:p w14:paraId="6E0C3637" w14:textId="77777777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 w:rsidRPr="00A3192F">
              <w:rPr>
                <w:rFonts w:ascii="Arial Narrow" w:hAnsi="Arial Narrow"/>
                <w:sz w:val="24"/>
              </w:rPr>
              <w:sym w:font="Wingdings" w:char="F06F"/>
            </w:r>
          </w:p>
        </w:tc>
        <w:tc>
          <w:tcPr>
            <w:tcW w:w="613" w:type="dxa"/>
          </w:tcPr>
          <w:p w14:paraId="6588CE65" w14:textId="77777777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 w:rsidRPr="00A3192F">
              <w:rPr>
                <w:rFonts w:ascii="Arial Narrow" w:hAnsi="Arial Narrow"/>
                <w:sz w:val="24"/>
              </w:rPr>
              <w:sym w:font="Wingdings" w:char="F06F"/>
            </w:r>
          </w:p>
        </w:tc>
        <w:tc>
          <w:tcPr>
            <w:tcW w:w="647" w:type="dxa"/>
          </w:tcPr>
          <w:p w14:paraId="4C62E09E" w14:textId="77777777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 w:rsidRPr="00A3192F">
              <w:rPr>
                <w:rFonts w:ascii="Arial Narrow" w:hAnsi="Arial Narrow"/>
                <w:sz w:val="24"/>
              </w:rPr>
              <w:sym w:font="Wingdings" w:char="F06F"/>
            </w:r>
          </w:p>
        </w:tc>
        <w:tc>
          <w:tcPr>
            <w:tcW w:w="720" w:type="dxa"/>
          </w:tcPr>
          <w:p w14:paraId="084FE4C5" w14:textId="77777777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 w:rsidRPr="00A3192F">
              <w:rPr>
                <w:rFonts w:ascii="Arial Narrow" w:hAnsi="Arial Narrow"/>
                <w:sz w:val="24"/>
              </w:rPr>
              <w:sym w:font="Wingdings" w:char="F06F"/>
            </w:r>
          </w:p>
        </w:tc>
        <w:tc>
          <w:tcPr>
            <w:tcW w:w="3530" w:type="dxa"/>
          </w:tcPr>
          <w:p w14:paraId="1617672F" w14:textId="58DE4D08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Confusing</w:t>
            </w:r>
          </w:p>
        </w:tc>
      </w:tr>
      <w:tr w:rsidR="00590B5A" w:rsidRPr="00A3192F" w14:paraId="5EB4D5B6" w14:textId="77777777" w:rsidTr="00590B5A">
        <w:trPr>
          <w:trHeight w:val="489"/>
        </w:trPr>
        <w:tc>
          <w:tcPr>
            <w:tcW w:w="1041" w:type="dxa"/>
          </w:tcPr>
          <w:p w14:paraId="2C88498D" w14:textId="5A778E24" w:rsidR="00590B5A" w:rsidRDefault="00590B5A" w:rsidP="001A7FEB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Exciting</w:t>
            </w:r>
          </w:p>
        </w:tc>
        <w:tc>
          <w:tcPr>
            <w:tcW w:w="578" w:type="dxa"/>
          </w:tcPr>
          <w:p w14:paraId="037A7FEA" w14:textId="68117AFE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 w:rsidRPr="00A3192F">
              <w:rPr>
                <w:rFonts w:ascii="Arial Narrow" w:hAnsi="Arial Narrow"/>
                <w:sz w:val="24"/>
              </w:rPr>
              <w:sym w:font="Wingdings" w:char="F06F"/>
            </w:r>
          </w:p>
        </w:tc>
        <w:tc>
          <w:tcPr>
            <w:tcW w:w="630" w:type="dxa"/>
          </w:tcPr>
          <w:p w14:paraId="0D89F7BF" w14:textId="01A84C14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 w:rsidRPr="00A3192F">
              <w:rPr>
                <w:rFonts w:ascii="Arial Narrow" w:hAnsi="Arial Narrow"/>
                <w:sz w:val="24"/>
              </w:rPr>
              <w:sym w:font="Wingdings" w:char="F06F"/>
            </w:r>
          </w:p>
        </w:tc>
        <w:tc>
          <w:tcPr>
            <w:tcW w:w="613" w:type="dxa"/>
          </w:tcPr>
          <w:p w14:paraId="00F215A9" w14:textId="307B3AA9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 w:rsidRPr="00A3192F">
              <w:rPr>
                <w:rFonts w:ascii="Arial Narrow" w:hAnsi="Arial Narrow"/>
                <w:sz w:val="24"/>
              </w:rPr>
              <w:sym w:font="Wingdings" w:char="F06F"/>
            </w:r>
          </w:p>
        </w:tc>
        <w:tc>
          <w:tcPr>
            <w:tcW w:w="647" w:type="dxa"/>
          </w:tcPr>
          <w:p w14:paraId="62359B81" w14:textId="0286435C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 w:rsidRPr="00A3192F">
              <w:rPr>
                <w:rFonts w:ascii="Arial Narrow" w:hAnsi="Arial Narrow"/>
                <w:sz w:val="24"/>
              </w:rPr>
              <w:sym w:font="Wingdings" w:char="F06F"/>
            </w:r>
          </w:p>
        </w:tc>
        <w:tc>
          <w:tcPr>
            <w:tcW w:w="720" w:type="dxa"/>
          </w:tcPr>
          <w:p w14:paraId="3D9B9D06" w14:textId="73D2D6DB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 w:rsidRPr="00A3192F">
              <w:rPr>
                <w:rFonts w:ascii="Arial Narrow" w:hAnsi="Arial Narrow"/>
                <w:sz w:val="24"/>
              </w:rPr>
              <w:sym w:font="Wingdings" w:char="F06F"/>
            </w:r>
          </w:p>
        </w:tc>
        <w:tc>
          <w:tcPr>
            <w:tcW w:w="3530" w:type="dxa"/>
          </w:tcPr>
          <w:p w14:paraId="15E3C979" w14:textId="7A897B1E" w:rsidR="00590B5A" w:rsidRDefault="00590B5A" w:rsidP="001A7FEB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Boring</w:t>
            </w:r>
          </w:p>
        </w:tc>
      </w:tr>
      <w:tr w:rsidR="00590B5A" w:rsidRPr="00A3192F" w14:paraId="63868814" w14:textId="77777777" w:rsidTr="00590B5A">
        <w:trPr>
          <w:trHeight w:val="489"/>
        </w:trPr>
        <w:tc>
          <w:tcPr>
            <w:tcW w:w="1041" w:type="dxa"/>
          </w:tcPr>
          <w:p w14:paraId="13A939F2" w14:textId="3B1F4287" w:rsidR="00590B5A" w:rsidRDefault="00590B5A" w:rsidP="001A7FEB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Attractive</w:t>
            </w:r>
          </w:p>
        </w:tc>
        <w:tc>
          <w:tcPr>
            <w:tcW w:w="578" w:type="dxa"/>
          </w:tcPr>
          <w:p w14:paraId="5E20A1C0" w14:textId="39481806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 w:rsidRPr="00A3192F">
              <w:rPr>
                <w:rFonts w:ascii="Arial Narrow" w:hAnsi="Arial Narrow"/>
                <w:sz w:val="24"/>
              </w:rPr>
              <w:sym w:font="Wingdings" w:char="F06F"/>
            </w:r>
          </w:p>
        </w:tc>
        <w:tc>
          <w:tcPr>
            <w:tcW w:w="630" w:type="dxa"/>
          </w:tcPr>
          <w:p w14:paraId="24EA1C5E" w14:textId="1DCE7600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 w:rsidRPr="00A3192F">
              <w:rPr>
                <w:rFonts w:ascii="Arial Narrow" w:hAnsi="Arial Narrow"/>
                <w:sz w:val="24"/>
              </w:rPr>
              <w:sym w:font="Wingdings" w:char="F06F"/>
            </w:r>
          </w:p>
        </w:tc>
        <w:tc>
          <w:tcPr>
            <w:tcW w:w="613" w:type="dxa"/>
          </w:tcPr>
          <w:p w14:paraId="444EFEEA" w14:textId="14918CFC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 w:rsidRPr="00A3192F">
              <w:rPr>
                <w:rFonts w:ascii="Arial Narrow" w:hAnsi="Arial Narrow"/>
                <w:sz w:val="24"/>
              </w:rPr>
              <w:sym w:font="Wingdings" w:char="F06F"/>
            </w:r>
          </w:p>
        </w:tc>
        <w:tc>
          <w:tcPr>
            <w:tcW w:w="647" w:type="dxa"/>
          </w:tcPr>
          <w:p w14:paraId="25963CC3" w14:textId="2EDA4EC1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 w:rsidRPr="00A3192F">
              <w:rPr>
                <w:rFonts w:ascii="Arial Narrow" w:hAnsi="Arial Narrow"/>
                <w:sz w:val="24"/>
              </w:rPr>
              <w:sym w:font="Wingdings" w:char="F06F"/>
            </w:r>
          </w:p>
        </w:tc>
        <w:tc>
          <w:tcPr>
            <w:tcW w:w="720" w:type="dxa"/>
          </w:tcPr>
          <w:p w14:paraId="0FA5D1F2" w14:textId="080C063A" w:rsidR="00590B5A" w:rsidRPr="00A3192F" w:rsidRDefault="00590B5A" w:rsidP="001A7FEB">
            <w:pPr>
              <w:rPr>
                <w:rFonts w:ascii="Arial Narrow" w:hAnsi="Arial Narrow"/>
                <w:sz w:val="24"/>
              </w:rPr>
            </w:pPr>
            <w:r w:rsidRPr="00A3192F">
              <w:rPr>
                <w:rFonts w:ascii="Arial Narrow" w:hAnsi="Arial Narrow"/>
                <w:sz w:val="24"/>
              </w:rPr>
              <w:sym w:font="Wingdings" w:char="F06F"/>
            </w:r>
          </w:p>
        </w:tc>
        <w:tc>
          <w:tcPr>
            <w:tcW w:w="3530" w:type="dxa"/>
          </w:tcPr>
          <w:p w14:paraId="6773E0DE" w14:textId="505796D1" w:rsidR="00590B5A" w:rsidRDefault="00590B5A" w:rsidP="001A7FEB">
            <w:pPr>
              <w:rPr>
                <w:rFonts w:ascii="Arial Narrow" w:hAnsi="Arial Narrow"/>
                <w:sz w:val="24"/>
              </w:rPr>
            </w:pPr>
            <w:r>
              <w:rPr>
                <w:rFonts w:ascii="Arial Narrow" w:hAnsi="Arial Narrow"/>
                <w:sz w:val="24"/>
              </w:rPr>
              <w:t>Ugly</w:t>
            </w:r>
          </w:p>
        </w:tc>
      </w:tr>
    </w:tbl>
    <w:p w14:paraId="1A40F377" w14:textId="77777777" w:rsidR="007C7B17" w:rsidRDefault="007C7B17" w:rsidP="006A0DD1">
      <w:pPr>
        <w:rPr>
          <w:rFonts w:ascii="Arial Narrow" w:hAnsi="Arial Narrow"/>
          <w:sz w:val="24"/>
        </w:rPr>
      </w:pPr>
    </w:p>
    <w:p w14:paraId="47132AEE" w14:textId="0041FBB8" w:rsidR="00837AEE" w:rsidRDefault="00837AEE" w:rsidP="006A0DD1">
      <w:pPr>
        <w:rPr>
          <w:rFonts w:ascii="Arial Narrow" w:hAnsi="Arial Narrow"/>
          <w:sz w:val="24"/>
        </w:rPr>
      </w:pPr>
      <w:r>
        <w:rPr>
          <w:rFonts w:ascii="Arial Narrow" w:hAnsi="Arial Narrow"/>
          <w:sz w:val="24"/>
        </w:rPr>
        <w:t>Would you recommend this prototype to a friend?</w:t>
      </w:r>
    </w:p>
    <w:p w14:paraId="7D57A865" w14:textId="77777777" w:rsidR="00837AEE" w:rsidRDefault="00837AEE" w:rsidP="006A0DD1">
      <w:pPr>
        <w:rPr>
          <w:rFonts w:ascii="Arial Narrow" w:hAnsi="Arial Narrow"/>
          <w:sz w:val="24"/>
        </w:rPr>
      </w:pPr>
    </w:p>
    <w:p w14:paraId="17D32199" w14:textId="78E3228F" w:rsidR="00837AEE" w:rsidRDefault="00837AEE" w:rsidP="00837AEE">
      <w:pPr>
        <w:spacing w:before="120" w:after="120"/>
        <w:ind w:firstLine="720"/>
        <w:rPr>
          <w:rFonts w:ascii="Arial Narrow" w:hAnsi="Arial Narrow"/>
          <w:sz w:val="24"/>
        </w:rPr>
      </w:pPr>
      <w:r w:rsidRPr="001F0BDA">
        <w:rPr>
          <w:rFonts w:ascii="MS Gothic" w:eastAsia="MS Gothic" w:hAnsi="MS Gothic"/>
          <w:color w:val="000000"/>
        </w:rPr>
        <w:t>☐</w:t>
      </w:r>
      <w:r>
        <w:rPr>
          <w:rFonts w:ascii="MS Gothic" w:eastAsia="MS Gothic" w:hAnsi="MS Gothic"/>
          <w:color w:val="000000"/>
        </w:rPr>
        <w:t xml:space="preserve"> </w:t>
      </w:r>
      <w:r>
        <w:rPr>
          <w:rFonts w:ascii="Arial Narrow" w:hAnsi="Arial Narrow"/>
          <w:sz w:val="24"/>
        </w:rPr>
        <w:t>Yes</w:t>
      </w:r>
    </w:p>
    <w:p w14:paraId="19BCA195" w14:textId="3CB1CDEC" w:rsidR="00837AEE" w:rsidRDefault="00837AEE" w:rsidP="00837AEE">
      <w:pPr>
        <w:spacing w:before="120" w:after="120"/>
        <w:ind w:firstLine="720"/>
        <w:rPr>
          <w:rFonts w:ascii="Arial Narrow" w:hAnsi="Arial Narrow"/>
          <w:sz w:val="24"/>
        </w:rPr>
      </w:pPr>
      <w:r w:rsidRPr="00DC5602">
        <w:rPr>
          <w:rFonts w:ascii="MS Gothic" w:eastAsia="MS Gothic" w:hAnsi="MS Gothic"/>
          <w:color w:val="000000"/>
        </w:rPr>
        <w:t>☐</w:t>
      </w:r>
      <w:r>
        <w:rPr>
          <w:rFonts w:ascii="MS Gothic" w:eastAsia="MS Gothic" w:hAnsi="MS Gothic"/>
          <w:color w:val="000000"/>
        </w:rPr>
        <w:t xml:space="preserve"> </w:t>
      </w:r>
      <w:r>
        <w:rPr>
          <w:rFonts w:ascii="Arial Narrow" w:hAnsi="Arial Narrow"/>
          <w:sz w:val="24"/>
        </w:rPr>
        <w:t>No</w:t>
      </w:r>
    </w:p>
    <w:p w14:paraId="4562C028" w14:textId="77777777" w:rsidR="00837AEE" w:rsidRDefault="00837AEE" w:rsidP="006A0DD1">
      <w:pPr>
        <w:rPr>
          <w:rFonts w:ascii="Arial Narrow" w:hAnsi="Arial Narrow"/>
          <w:sz w:val="24"/>
        </w:rPr>
      </w:pPr>
    </w:p>
    <w:p w14:paraId="0BE65074" w14:textId="1D6A65D5" w:rsidR="009A340D" w:rsidRPr="00A3192F" w:rsidRDefault="009A340D" w:rsidP="006A0DD1">
      <w:pPr>
        <w:rPr>
          <w:rFonts w:ascii="Arial Narrow" w:hAnsi="Arial Narrow"/>
          <w:sz w:val="24"/>
        </w:rPr>
      </w:pPr>
    </w:p>
    <w:sectPr w:rsidR="009A340D" w:rsidRPr="00A3192F" w:rsidSect="004111A9">
      <w:headerReference w:type="default" r:id="rId8"/>
      <w:footerReference w:type="even" r:id="rId9"/>
      <w:footerReference w:type="default" r:id="rId10"/>
      <w:pgSz w:w="12240" w:h="15840"/>
      <w:pgMar w:top="1560" w:right="1183" w:bottom="1276" w:left="1701" w:header="142" w:footer="342" w:gutter="0"/>
      <w:cols w:space="708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DCCF62" w14:textId="77777777" w:rsidR="001A7FEB" w:rsidRDefault="001A7FEB" w:rsidP="006A0DD1">
      <w:r>
        <w:separator/>
      </w:r>
    </w:p>
  </w:endnote>
  <w:endnote w:type="continuationSeparator" w:id="0">
    <w:p w14:paraId="4D0513F7" w14:textId="77777777" w:rsidR="001A7FEB" w:rsidRDefault="001A7FEB" w:rsidP="006A0DD1">
      <w:r>
        <w:continuationSeparator/>
      </w:r>
    </w:p>
  </w:endnote>
  <w:endnote w:type="continuationNotice" w:id="1">
    <w:p w14:paraId="4816A674" w14:textId="77777777" w:rsidR="00AE46E7" w:rsidRDefault="00AE46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panose1 w:val="020B0609070205080204"/>
    <w:charset w:val="80"/>
    <w:family w:val="swiss"/>
    <w:pitch w:val="fixed"/>
    <w:sig w:usb0="E00002FF" w:usb1="6AC7FDFB" w:usb2="08000012" w:usb3="00000000" w:csb0="000200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26E541" w14:textId="77777777" w:rsidR="001A7FEB" w:rsidRDefault="001A7FEB" w:rsidP="0072620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35B07A" w14:textId="77777777" w:rsidR="001A7FEB" w:rsidRDefault="001A7FEB" w:rsidP="0072620C">
    <w:pPr>
      <w:pStyle w:val="Footer"/>
      <w:ind w:right="360"/>
      <w:rPr>
        <w:rStyle w:val="PageNumber"/>
      </w:rPr>
    </w:pPr>
  </w:p>
  <w:p w14:paraId="0BC00534" w14:textId="77777777" w:rsidR="001A7FEB" w:rsidRDefault="001A7FEB" w:rsidP="006A0DD1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7EFD47" w14:textId="3B63BFA8" w:rsidR="001A7FEB" w:rsidRDefault="001A7FEB" w:rsidP="0072620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E3C9D">
      <w:rPr>
        <w:rStyle w:val="PageNumber"/>
        <w:noProof/>
      </w:rPr>
      <w:t>1</w:t>
    </w:r>
    <w:r>
      <w:rPr>
        <w:rStyle w:val="PageNumber"/>
      </w:rPr>
      <w:fldChar w:fldCharType="end"/>
    </w:r>
  </w:p>
  <w:p w14:paraId="2AE44496" w14:textId="33344B25" w:rsidR="001A7FEB" w:rsidRPr="00066671" w:rsidRDefault="001A7FEB" w:rsidP="006A0DD1">
    <w:pPr>
      <w:pStyle w:val="Footer"/>
      <w:rPr>
        <w:sz w:val="16"/>
        <w:szCs w:val="16"/>
      </w:rPr>
    </w:pPr>
    <w:bookmarkStart w:id="1" w:name="OLE_LINK1"/>
    <w:bookmarkStart w:id="2" w:name="OLE_LINK2"/>
    <w:r w:rsidRPr="00066671">
      <w:rPr>
        <w:sz w:val="16"/>
        <w:szCs w:val="16"/>
      </w:rPr>
      <w:t xml:space="preserve">Faculty of </w:t>
    </w:r>
    <w:r>
      <w:rPr>
        <w:sz w:val="16"/>
        <w:szCs w:val="16"/>
      </w:rPr>
      <w:t xml:space="preserve">Science Engineering and Technology </w:t>
    </w:r>
  </w:p>
  <w:p w14:paraId="1227F06F" w14:textId="77777777" w:rsidR="001A7FEB" w:rsidRPr="00066671" w:rsidRDefault="001A7FEB" w:rsidP="006A0DD1">
    <w:pPr>
      <w:pStyle w:val="Footer"/>
      <w:rPr>
        <w:sz w:val="16"/>
        <w:szCs w:val="16"/>
      </w:rPr>
    </w:pPr>
    <w:r w:rsidRPr="00066671">
      <w:rPr>
        <w:sz w:val="16"/>
        <w:szCs w:val="16"/>
      </w:rPr>
      <w:t>Swinburne University of Technology</w:t>
    </w:r>
  </w:p>
  <w:bookmarkEnd w:id="1"/>
  <w:bookmarkEnd w:id="2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50162A" w14:textId="77777777" w:rsidR="001A7FEB" w:rsidRDefault="001A7FEB" w:rsidP="006A0DD1">
      <w:r>
        <w:separator/>
      </w:r>
    </w:p>
  </w:footnote>
  <w:footnote w:type="continuationSeparator" w:id="0">
    <w:p w14:paraId="4FA55322" w14:textId="77777777" w:rsidR="001A7FEB" w:rsidRDefault="001A7FEB" w:rsidP="006A0DD1">
      <w:r>
        <w:continuationSeparator/>
      </w:r>
    </w:p>
  </w:footnote>
  <w:footnote w:type="continuationNotice" w:id="1">
    <w:p w14:paraId="2123E13F" w14:textId="77777777" w:rsidR="00AE46E7" w:rsidRDefault="00AE46E7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7A6C68" w14:textId="77777777" w:rsidR="001A7FEB" w:rsidRDefault="001A7FEB" w:rsidP="006A0DD1"/>
  <w:tbl>
    <w:tblPr>
      <w:tblpPr w:leftFromText="180" w:rightFromText="180" w:vertAnchor="text" w:tblpXSpec="center" w:tblpY="1"/>
      <w:tblOverlap w:val="never"/>
      <w:tblW w:w="0" w:type="auto"/>
      <w:jc w:val="center"/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  <w:tblLook w:val="00A0" w:firstRow="1" w:lastRow="0" w:firstColumn="1" w:lastColumn="0" w:noHBand="0" w:noVBand="0"/>
    </w:tblPr>
    <w:tblGrid>
      <w:gridCol w:w="1536"/>
      <w:gridCol w:w="957"/>
      <w:gridCol w:w="1776"/>
      <w:gridCol w:w="1464"/>
      <w:gridCol w:w="3613"/>
    </w:tblGrid>
    <w:tr w:rsidR="001A7FEB" w:rsidRPr="00A53934" w14:paraId="001AC664" w14:textId="77777777">
      <w:trPr>
        <w:trHeight w:val="430"/>
        <w:jc w:val="center"/>
      </w:trPr>
      <w:tc>
        <w:tcPr>
          <w:tcW w:w="2518" w:type="dxa"/>
          <w:gridSpan w:val="2"/>
          <w:shd w:val="clear" w:color="auto" w:fill="D9D9D9"/>
          <w:vAlign w:val="center"/>
        </w:tcPr>
        <w:p w14:paraId="1C9DA302" w14:textId="77777777" w:rsidR="001A7FEB" w:rsidRPr="00A53934" w:rsidRDefault="001A7FEB" w:rsidP="006A0DD1">
          <w:pPr>
            <w:rPr>
              <w:lang w:bidi="x-none"/>
            </w:rPr>
          </w:pPr>
          <w:r w:rsidRPr="00A53934">
            <w:rPr>
              <w:lang w:bidi="x-none"/>
            </w:rPr>
            <w:t>Student Team Info.</w:t>
          </w:r>
        </w:p>
      </w:tc>
      <w:tc>
        <w:tcPr>
          <w:tcW w:w="1985" w:type="dxa"/>
          <w:shd w:val="clear" w:color="auto" w:fill="auto"/>
          <w:vAlign w:val="center"/>
        </w:tcPr>
        <w:p w14:paraId="6683334E" w14:textId="77777777" w:rsidR="001A7FEB" w:rsidRPr="00A53934" w:rsidRDefault="001A7FEB" w:rsidP="006A0DD1">
          <w:pPr>
            <w:rPr>
              <w:lang w:bidi="x-none"/>
            </w:rPr>
          </w:pPr>
          <w:r w:rsidRPr="00A53934">
            <w:rPr>
              <w:lang w:bidi="x-none"/>
            </w:rPr>
            <w:t xml:space="preserve">Student Names        </w:t>
          </w:r>
        </w:p>
      </w:tc>
      <w:tc>
        <w:tcPr>
          <w:tcW w:w="6095" w:type="dxa"/>
          <w:gridSpan w:val="2"/>
          <w:shd w:val="clear" w:color="auto" w:fill="D9D9D9"/>
          <w:vAlign w:val="center"/>
        </w:tcPr>
        <w:p w14:paraId="52541E49" w14:textId="02E33A09" w:rsidR="001A7FEB" w:rsidRPr="00A53934" w:rsidRDefault="001A7FEB" w:rsidP="006A0DD1">
          <w:pPr>
            <w:rPr>
              <w:lang w:bidi="x-none"/>
            </w:rPr>
          </w:pPr>
          <w:r w:rsidRPr="00A53934">
            <w:rPr>
              <w:lang w:bidi="x-none"/>
            </w:rPr>
            <w:t>Team No:</w:t>
          </w:r>
          <w:r>
            <w:rPr>
              <w:lang w:bidi="x-none"/>
            </w:rPr>
            <w:t xml:space="preserve"> 6</w:t>
          </w:r>
          <w:r w:rsidRPr="00A53934">
            <w:rPr>
              <w:lang w:bidi="x-none"/>
            </w:rPr>
            <w:t xml:space="preserve">        Semester: </w:t>
          </w:r>
          <w:r>
            <w:rPr>
              <w:lang w:bidi="x-none"/>
            </w:rPr>
            <w:t>2</w:t>
          </w:r>
          <w:r w:rsidRPr="00A53934">
            <w:rPr>
              <w:lang w:bidi="x-none"/>
            </w:rPr>
            <w:t xml:space="preserve">            Year: </w:t>
          </w:r>
          <w:r>
            <w:rPr>
              <w:lang w:bidi="x-none"/>
            </w:rPr>
            <w:t>2017</w:t>
          </w:r>
          <w:r w:rsidRPr="00A53934">
            <w:rPr>
              <w:lang w:bidi="x-none"/>
            </w:rPr>
            <w:t xml:space="preserve">                  </w:t>
          </w:r>
        </w:p>
      </w:tc>
    </w:tr>
    <w:tr w:rsidR="001A7FEB" w:rsidRPr="00A53934" w14:paraId="245D0BAE" w14:textId="77777777">
      <w:trPr>
        <w:jc w:val="center"/>
      </w:trPr>
      <w:tc>
        <w:tcPr>
          <w:tcW w:w="1701" w:type="dxa"/>
          <w:shd w:val="clear" w:color="auto" w:fill="E0E0E0"/>
          <w:vAlign w:val="center"/>
        </w:tcPr>
        <w:p w14:paraId="1E39A513" w14:textId="77777777" w:rsidR="001A7FEB" w:rsidRPr="00A53934" w:rsidRDefault="001A7FEB" w:rsidP="006A0DD1">
          <w:pPr>
            <w:rPr>
              <w:lang w:bidi="x-none"/>
            </w:rPr>
          </w:pPr>
          <w:r w:rsidRPr="00A53934">
            <w:rPr>
              <w:lang w:bidi="x-none"/>
            </w:rPr>
            <w:t>Tutorial Day:</w:t>
          </w:r>
        </w:p>
      </w:tc>
      <w:tc>
        <w:tcPr>
          <w:tcW w:w="817" w:type="dxa"/>
        </w:tcPr>
        <w:p w14:paraId="247E8CF7" w14:textId="5BAF899C" w:rsidR="001A7FEB" w:rsidRPr="00A53934" w:rsidRDefault="001A7FEB" w:rsidP="006A0DD1">
          <w:pPr>
            <w:rPr>
              <w:lang w:bidi="x-none"/>
            </w:rPr>
          </w:pPr>
          <w:r>
            <w:rPr>
              <w:lang w:bidi="x-none"/>
            </w:rPr>
            <w:t>Monday</w:t>
          </w:r>
        </w:p>
      </w:tc>
      <w:tc>
        <w:tcPr>
          <w:tcW w:w="3827" w:type="dxa"/>
          <w:gridSpan w:val="2"/>
        </w:tcPr>
        <w:p w14:paraId="25F2B766" w14:textId="0811E284" w:rsidR="001A7FEB" w:rsidRPr="00A53934" w:rsidRDefault="001A7FEB" w:rsidP="006A0DD1">
          <w:pPr>
            <w:rPr>
              <w:lang w:bidi="x-none"/>
            </w:rPr>
          </w:pPr>
          <w:r>
            <w:rPr>
              <w:lang w:bidi="x-none"/>
            </w:rPr>
            <w:t>1. Georgios Ntrallos</w:t>
          </w:r>
        </w:p>
      </w:tc>
      <w:tc>
        <w:tcPr>
          <w:tcW w:w="4253" w:type="dxa"/>
        </w:tcPr>
        <w:p w14:paraId="6B728B76" w14:textId="62362A35" w:rsidR="001A7FEB" w:rsidRPr="00A53934" w:rsidRDefault="001A7FEB" w:rsidP="006A0DD1">
          <w:pPr>
            <w:rPr>
              <w:lang w:bidi="x-none"/>
            </w:rPr>
          </w:pPr>
          <w:r w:rsidRPr="00A53934">
            <w:rPr>
              <w:lang w:bidi="x-none"/>
            </w:rPr>
            <w:t>3.</w:t>
          </w:r>
          <w:r>
            <w:rPr>
              <w:lang w:bidi="x-none"/>
            </w:rPr>
            <w:t xml:space="preserve"> Duy Thuc Pham</w:t>
          </w:r>
        </w:p>
      </w:tc>
    </w:tr>
    <w:tr w:rsidR="001A7FEB" w:rsidRPr="00A53934" w14:paraId="0856DD9E" w14:textId="77777777">
      <w:trPr>
        <w:trHeight w:val="291"/>
        <w:jc w:val="center"/>
      </w:trPr>
      <w:tc>
        <w:tcPr>
          <w:tcW w:w="1701" w:type="dxa"/>
          <w:shd w:val="clear" w:color="auto" w:fill="E0E0E0"/>
        </w:tcPr>
        <w:p w14:paraId="2095D593" w14:textId="77777777" w:rsidR="001A7FEB" w:rsidRPr="00A53934" w:rsidRDefault="001A7FEB" w:rsidP="006A0DD1">
          <w:pPr>
            <w:rPr>
              <w:lang w:bidi="x-none"/>
            </w:rPr>
          </w:pPr>
          <w:r w:rsidRPr="00A53934">
            <w:rPr>
              <w:lang w:bidi="x-none"/>
            </w:rPr>
            <w:t>Tutorial Time:</w:t>
          </w:r>
        </w:p>
      </w:tc>
      <w:tc>
        <w:tcPr>
          <w:tcW w:w="817" w:type="dxa"/>
        </w:tcPr>
        <w:p w14:paraId="2F2F2732" w14:textId="783F1636" w:rsidR="001A7FEB" w:rsidRPr="00A53934" w:rsidRDefault="001A7FEB" w:rsidP="006A0DD1">
          <w:pPr>
            <w:rPr>
              <w:lang w:bidi="x-none"/>
            </w:rPr>
          </w:pPr>
          <w:r>
            <w:rPr>
              <w:lang w:bidi="x-none"/>
            </w:rPr>
            <w:t>12:30-2:30</w:t>
          </w:r>
        </w:p>
      </w:tc>
      <w:tc>
        <w:tcPr>
          <w:tcW w:w="3827" w:type="dxa"/>
          <w:gridSpan w:val="2"/>
        </w:tcPr>
        <w:p w14:paraId="3EFF64E2" w14:textId="04A8C3A9" w:rsidR="001A7FEB" w:rsidRPr="00A53934" w:rsidRDefault="001A7FEB" w:rsidP="006A0DD1">
          <w:pPr>
            <w:rPr>
              <w:lang w:bidi="x-none"/>
            </w:rPr>
          </w:pPr>
          <w:r>
            <w:rPr>
              <w:lang w:bidi="x-none"/>
            </w:rPr>
            <w:t>2. Abdul Moiz</w:t>
          </w:r>
        </w:p>
      </w:tc>
      <w:tc>
        <w:tcPr>
          <w:tcW w:w="4253" w:type="dxa"/>
        </w:tcPr>
        <w:p w14:paraId="66CE0306" w14:textId="52FE2346" w:rsidR="001A7FEB" w:rsidRPr="00A53934" w:rsidRDefault="001A7FEB" w:rsidP="006A0DD1">
          <w:pPr>
            <w:rPr>
              <w:lang w:bidi="x-none"/>
            </w:rPr>
          </w:pPr>
          <w:r w:rsidRPr="00A53934">
            <w:rPr>
              <w:lang w:bidi="x-none"/>
            </w:rPr>
            <w:t>4.</w:t>
          </w:r>
          <w:r>
            <w:rPr>
              <w:lang w:bidi="x-none"/>
            </w:rPr>
            <w:t xml:space="preserve"> Chinnappa Mookalera Poonacha</w:t>
          </w:r>
        </w:p>
      </w:tc>
    </w:tr>
  </w:tbl>
  <w:p w14:paraId="0780A11D" w14:textId="77777777" w:rsidR="001A7FEB" w:rsidRDefault="001A7FEB" w:rsidP="006A0DD1"/>
  <w:p w14:paraId="6CB1772D" w14:textId="77777777" w:rsidR="001A7FEB" w:rsidRDefault="001A7FEB" w:rsidP="006A0DD1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6A261D"/>
    <w:multiLevelType w:val="hybridMultilevel"/>
    <w:tmpl w:val="D6028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274C3B"/>
    <w:multiLevelType w:val="hybridMultilevel"/>
    <w:tmpl w:val="80B2B3C4"/>
    <w:lvl w:ilvl="0" w:tplc="E03CF5C0">
      <w:start w:val="1"/>
      <w:numFmt w:val="bullet"/>
      <w:lvlText w:val=""/>
      <w:lvlJc w:val="left"/>
      <w:pPr>
        <w:ind w:left="14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">
    <w:nsid w:val="2A537B78"/>
    <w:multiLevelType w:val="hybridMultilevel"/>
    <w:tmpl w:val="E618ED28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34CF1AC7"/>
    <w:multiLevelType w:val="hybridMultilevel"/>
    <w:tmpl w:val="77604444"/>
    <w:lvl w:ilvl="0" w:tplc="9936490C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1256DAB"/>
    <w:multiLevelType w:val="hybridMultilevel"/>
    <w:tmpl w:val="FE10767A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7A4D3685"/>
    <w:multiLevelType w:val="hybridMultilevel"/>
    <w:tmpl w:val="804C8B82"/>
    <w:lvl w:ilvl="0" w:tplc="2618ED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3sDQxsDCyNLQ0M7FQ0lEKTi0uzszPAykwrAUAanPl9CwAAAA="/>
  </w:docVars>
  <w:rsids>
    <w:rsidRoot w:val="00D33BDA"/>
    <w:rsid w:val="00014ED3"/>
    <w:rsid w:val="00066671"/>
    <w:rsid w:val="000A4B15"/>
    <w:rsid w:val="000B6257"/>
    <w:rsid w:val="000D1F8A"/>
    <w:rsid w:val="000D5227"/>
    <w:rsid w:val="00134EE3"/>
    <w:rsid w:val="001839FA"/>
    <w:rsid w:val="001908FF"/>
    <w:rsid w:val="001A16C1"/>
    <w:rsid w:val="001A7FEB"/>
    <w:rsid w:val="00206FDF"/>
    <w:rsid w:val="00247D3B"/>
    <w:rsid w:val="002D043F"/>
    <w:rsid w:val="0034010C"/>
    <w:rsid w:val="00402D7F"/>
    <w:rsid w:val="004111A9"/>
    <w:rsid w:val="00445854"/>
    <w:rsid w:val="00486256"/>
    <w:rsid w:val="004B64C5"/>
    <w:rsid w:val="004B68BC"/>
    <w:rsid w:val="00510A36"/>
    <w:rsid w:val="00590B5A"/>
    <w:rsid w:val="00597A16"/>
    <w:rsid w:val="005B7890"/>
    <w:rsid w:val="005D3D28"/>
    <w:rsid w:val="005E3C9D"/>
    <w:rsid w:val="005F7307"/>
    <w:rsid w:val="00606F4D"/>
    <w:rsid w:val="00614C59"/>
    <w:rsid w:val="0064633B"/>
    <w:rsid w:val="006A0DD1"/>
    <w:rsid w:val="006D3D34"/>
    <w:rsid w:val="007259E0"/>
    <w:rsid w:val="0072620C"/>
    <w:rsid w:val="00761A4A"/>
    <w:rsid w:val="0077178B"/>
    <w:rsid w:val="007C7B17"/>
    <w:rsid w:val="007D3D30"/>
    <w:rsid w:val="007F1704"/>
    <w:rsid w:val="00837AEE"/>
    <w:rsid w:val="008402B3"/>
    <w:rsid w:val="008537CF"/>
    <w:rsid w:val="00854A51"/>
    <w:rsid w:val="008605E1"/>
    <w:rsid w:val="00860B69"/>
    <w:rsid w:val="008F264A"/>
    <w:rsid w:val="00905128"/>
    <w:rsid w:val="0094207B"/>
    <w:rsid w:val="00953A8E"/>
    <w:rsid w:val="00987568"/>
    <w:rsid w:val="0099306E"/>
    <w:rsid w:val="00994D59"/>
    <w:rsid w:val="009A340D"/>
    <w:rsid w:val="009A5AE7"/>
    <w:rsid w:val="00A125E4"/>
    <w:rsid w:val="00A3192F"/>
    <w:rsid w:val="00A31AB0"/>
    <w:rsid w:val="00A43A3E"/>
    <w:rsid w:val="00A705F5"/>
    <w:rsid w:val="00AD11BE"/>
    <w:rsid w:val="00AE46E7"/>
    <w:rsid w:val="00B02D9D"/>
    <w:rsid w:val="00B82E0F"/>
    <w:rsid w:val="00BA1584"/>
    <w:rsid w:val="00BB74E8"/>
    <w:rsid w:val="00BE1D89"/>
    <w:rsid w:val="00C46D7D"/>
    <w:rsid w:val="00C826E3"/>
    <w:rsid w:val="00CF469E"/>
    <w:rsid w:val="00D33BDA"/>
    <w:rsid w:val="00DF033B"/>
    <w:rsid w:val="00E00AB1"/>
    <w:rsid w:val="00E74213"/>
    <w:rsid w:val="00E84BB7"/>
    <w:rsid w:val="00F000A7"/>
    <w:rsid w:val="00F31C87"/>
    <w:rsid w:val="00F9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oNotEmbedSmartTags/>
  <w:decimalSymbol w:val="."/>
  <w:listSeparator w:val=","/>
  <w14:docId w14:val="75D4C31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A0DD1"/>
    <w:rPr>
      <w:rFonts w:asciiTheme="majorHAnsi" w:hAnsiTheme="majorHAns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671"/>
    <w:pPr>
      <w:keepNext/>
      <w:spacing w:before="240" w:after="60"/>
      <w:outlineLvl w:val="0"/>
    </w:pPr>
    <w:rPr>
      <w:rFonts w:eastAsiaTheme="majorEastAsia" w:cstheme="majorBidi"/>
      <w:b/>
      <w:bCs/>
      <w:kern w:val="32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256"/>
    <w:pPr>
      <w:keepNext/>
      <w:keepLines/>
      <w:spacing w:before="200"/>
      <w:outlineLvl w:val="1"/>
    </w:pPr>
    <w:rPr>
      <w:rFonts w:eastAsiaTheme="majorEastAsia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A2514"/>
    <w:rPr>
      <w:lang w:bidi="x-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9A251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9A2514"/>
    <w:pPr>
      <w:tabs>
        <w:tab w:val="center" w:pos="4320"/>
        <w:tab w:val="right" w:pos="8640"/>
      </w:tabs>
    </w:pPr>
  </w:style>
  <w:style w:type="character" w:styleId="Hyperlink">
    <w:name w:val="Hyperlink"/>
    <w:rsid w:val="00BE2FBB"/>
    <w:rPr>
      <w:color w:val="0000FF"/>
      <w:u w:val="single"/>
    </w:rPr>
  </w:style>
  <w:style w:type="character" w:styleId="PageNumber">
    <w:name w:val="page number"/>
    <w:basedOn w:val="DefaultParagraphFont"/>
    <w:rsid w:val="00E26304"/>
  </w:style>
  <w:style w:type="paragraph" w:styleId="BalloonText">
    <w:name w:val="Balloon Text"/>
    <w:basedOn w:val="Normal"/>
    <w:semiHidden/>
    <w:rsid w:val="00FA7039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2C7B57"/>
    <w:rPr>
      <w:sz w:val="18"/>
    </w:rPr>
  </w:style>
  <w:style w:type="paragraph" w:styleId="CommentText">
    <w:name w:val="annotation text"/>
    <w:basedOn w:val="Normal"/>
    <w:semiHidden/>
    <w:rsid w:val="002C7B57"/>
  </w:style>
  <w:style w:type="paragraph" w:styleId="CommentSubject">
    <w:name w:val="annotation subject"/>
    <w:basedOn w:val="CommentText"/>
    <w:next w:val="CommentText"/>
    <w:semiHidden/>
    <w:rsid w:val="002C7B57"/>
  </w:style>
  <w:style w:type="character" w:customStyle="1" w:styleId="Heading1Char">
    <w:name w:val="Heading 1 Char"/>
    <w:basedOn w:val="DefaultParagraphFont"/>
    <w:link w:val="Heading1"/>
    <w:uiPriority w:val="9"/>
    <w:rsid w:val="00066671"/>
    <w:rPr>
      <w:rFonts w:asciiTheme="majorHAnsi" w:eastAsiaTheme="majorEastAsia" w:hAnsiTheme="majorHAnsi" w:cstheme="majorBidi"/>
      <w:b/>
      <w:bCs/>
      <w:kern w:val="32"/>
      <w:sz w:val="48"/>
      <w:szCs w:val="48"/>
    </w:rPr>
  </w:style>
  <w:style w:type="paragraph" w:customStyle="1" w:styleId="Title1">
    <w:name w:val="Title 1"/>
    <w:basedOn w:val="Normal"/>
    <w:qFormat/>
    <w:rsid w:val="006A0DD1"/>
    <w:rPr>
      <w:sz w:val="72"/>
      <w:szCs w:val="72"/>
    </w:rPr>
  </w:style>
  <w:style w:type="paragraph" w:customStyle="1" w:styleId="BodyA">
    <w:name w:val="Body A"/>
    <w:rsid w:val="006A0DD1"/>
    <w:pPr>
      <w:tabs>
        <w:tab w:val="left" w:pos="8183"/>
      </w:tabs>
    </w:pPr>
    <w:rPr>
      <w:rFonts w:ascii="Calibri" w:eastAsia="ヒラギノ角ゴ Pro W3" w:hAnsi="Calibri"/>
      <w:color w:val="000000"/>
    </w:rPr>
  </w:style>
  <w:style w:type="paragraph" w:styleId="ListParagraph">
    <w:name w:val="List Paragraph"/>
    <w:basedOn w:val="Normal"/>
    <w:uiPriority w:val="34"/>
    <w:qFormat/>
    <w:rsid w:val="00E00AB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86256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94C403B-ECAD-D843-BFE3-B86F2D710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50</Words>
  <Characters>1773</Characters>
  <Application>Microsoft Macintosh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System Usability Scale</vt:lpstr>
      <vt:lpstr>User-Centred Design</vt:lpstr>
      <vt:lpstr>Post-Study Questionnaire </vt:lpstr>
    </vt:vector>
  </TitlesOfParts>
  <Company>Swinburne University of Technology</Company>
  <LinksUpToDate>false</LinksUpToDate>
  <CharactersWithSpaces>2119</CharactersWithSpaces>
  <SharedDoc>false</SharedDoc>
  <HLinks>
    <vt:vector size="12" baseType="variant">
      <vt:variant>
        <vt:i4>458876</vt:i4>
      </vt:variant>
      <vt:variant>
        <vt:i4>3</vt:i4>
      </vt:variant>
      <vt:variant>
        <vt:i4>0</vt:i4>
      </vt:variant>
      <vt:variant>
        <vt:i4>5</vt:i4>
      </vt:variant>
      <vt:variant>
        <vt:lpwstr>mailto:KvonBaggo@swin.edu.au</vt:lpwstr>
      </vt:variant>
      <vt:variant>
        <vt:lpwstr/>
      </vt:variant>
      <vt:variant>
        <vt:i4>458876</vt:i4>
      </vt:variant>
      <vt:variant>
        <vt:i4>0</vt:i4>
      </vt:variant>
      <vt:variant>
        <vt:i4>0</vt:i4>
      </vt:variant>
      <vt:variant>
        <vt:i4>5</vt:i4>
      </vt:variant>
      <vt:variant>
        <vt:lpwstr>mailto:KvonBaggo@swin.edu.a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Usability Scale</dc:title>
  <dc:subject/>
  <dc:creator>Karola von Baggo</dc:creator>
  <cp:keywords/>
  <dc:description/>
  <cp:lastModifiedBy>DUY THUC PHAM</cp:lastModifiedBy>
  <cp:revision>3</cp:revision>
  <cp:lastPrinted>2017-10-07T06:29:00Z</cp:lastPrinted>
  <dcterms:created xsi:type="dcterms:W3CDTF">2017-10-07T06:29:00Z</dcterms:created>
  <dcterms:modified xsi:type="dcterms:W3CDTF">2017-10-07T06:36:00Z</dcterms:modified>
</cp:coreProperties>
</file>